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Italy</w:t>
      </w:r>
      <w:r>
        <w:t xml:space="preserve"> </w:t>
      </w:r>
      <w:r>
        <w:t xml:space="preserve">Milan</w:t>
      </w:r>
    </w:p>
    <w:p>
      <w:pPr>
        <w:pStyle w:val="FirstParagraph"/>
      </w:pPr>
      <w:r>
        <w:t xml:space="preserve">Alexandra Rossi</w:t>
      </w:r>
    </w:p>
    <w:p>
      <w:pPr>
        <w:pStyle w:val="BodyText"/>
      </w:pPr>
      <w:r>
        <w:t xml:space="preserve">Via Lombardia 45, 20121 Milan, Italy</w:t>
      </w:r>
    </w:p>
    <w:p>
      <w:pPr>
        <w:pStyle w:val="BodyText"/>
      </w:pPr>
      <w:r>
        <w:t xml:space="preserve">October 26, 2023</w:t>
      </w:r>
    </w:p>
    <w:p>
      <w:pPr>
        <w:pStyle w:val="BodyText"/>
      </w:pPr>
      <w:r>
        <w:t xml:space="preserve">Hiring Committee</w:t>
      </w:r>
      <w:r>
        <w:br/>
      </w:r>
      <w:r>
        <w:t xml:space="preserve">Centro di Riabilitazione San Carlo</w:t>
      </w:r>
      <w:r>
        <w:br/>
      </w:r>
      <w:r>
        <w:t xml:space="preserve">Piazza Duomo 15</w:t>
      </w:r>
      <w:r>
        <w:br/>
      </w:r>
      <w:r>
        <w:t xml:space="preserve">20121 Milan, Italy</w:t>
      </w:r>
    </w:p>
    <w:bookmarkStart w:id="20" w:name="X54225dc1244b6a1855fbc5513ffc6002e6039d3"/>
    <w:p>
      <w:pPr>
        <w:pStyle w:val="Heading1"/>
      </w:pPr>
      <w:r>
        <w:t xml:space="preserve">Internship Application Letter for Physiotherapist Position</w:t>
      </w:r>
    </w:p>
    <w:p>
      <w:pPr>
        <w:pStyle w:val="FirstParagraph"/>
      </w:pPr>
      <w:r>
        <w:t xml:space="preserve">Dear Hiring Committee,</w:t>
      </w:r>
    </w:p>
    <w:p>
      <w:pPr>
        <w:pStyle w:val="BodyText"/>
      </w:pPr>
      <w:r>
        <w:t xml:space="preserve">It is with profound enthusiasm that I submit my application for the Physiotherapist Internship position at Centro di Riabilitazione San Carlo in the vibrant heart of Milan, Italy. As a final-year Physiotherapy student at Università degli Studi di Milano with an exceptional academic record (3.9/4.0 GPA) and extensive clinical training across diverse settings, I am deeply committed to contributing to your institution's reputation for excellence in rehabilitation medicine while immersing myself in the rich healthcare culture of Italy Milan.</w:t>
      </w:r>
    </w:p>
    <w:p>
      <w:pPr>
        <w:pStyle w:val="BodyText"/>
      </w:pPr>
      <w:r>
        <w:t xml:space="preserve">My academic journey has been meticulously designed to prepare me for the dynamic challenges of contemporary physiotherapy practice. During my undergraduate program, I completed 650 hours of supervised clinical rotations at Ospedale Maggiore di Milano and Casa di Cura Villa Maria, where I developed advanced skills in neurorehabilitation, sports injury management, and geriatric care. Notably, I spearheaded a project implementing evidence-based aquatic therapy protocols for post-stroke patients—results of which were published in the</w:t>
      </w:r>
      <w:r>
        <w:t xml:space="preserve"> </w:t>
      </w:r>
      <w:r>
        <w:rPr>
          <w:iCs/>
          <w:i/>
        </w:rPr>
        <w:t xml:space="preserve">Rivista Italiana di Fisioterapia</w:t>
      </w:r>
      <w:r>
        <w:t xml:space="preserve"> </w:t>
      </w:r>
      <w:r>
        <w:t xml:space="preserve">(2023). This experience taught me to integrate theoretical knowledge with culturally sensitive patient interaction, a competency I recognize as essential for success in Italy Milan's multicultural healthcare environment.</w:t>
      </w:r>
    </w:p>
    <w:p>
      <w:pPr>
        <w:pStyle w:val="BodyText"/>
      </w:pPr>
      <w:r>
        <w:t xml:space="preserve">The decision to pursue my internship specifically within Italy Milan is deeply intentional. Having studied Italian language and culture intensively for five years (achieving C1 proficiency), I understand that the Italian approach to physiotherapy emphasizes holistic patient relationships and community integration—principles I have actively sought to embody through my volunteer work at Milano Community Health Center, where I provided free mobility assessments to elderly immigrants. Milan's unique position as a global hub for medical innovation makes it an unparalleled setting for growth; your center’s renowned focus on integrating traditional Italian therapeutic techniques with cutting-edge technology aligns perfectly with my professional vision. I am particularly drawn to your work with the Azienda Sanitaria Locale (ASL) in developing personalized recovery pathways for athletes from the AC Milan Academy, a program that exemplifies the future of integrated rehabilitation care.</w:t>
      </w:r>
    </w:p>
    <w:p>
      <w:pPr>
        <w:pStyle w:val="BodyText"/>
      </w:pPr>
      <w:r>
        <w:t xml:space="preserve">My clinical competencies are complemented by specialized certifications that address current industry demands. I hold an internationally recognized Diploma in Manual Therapy (2023) and have completed advanced training in kinesiotaping and dry needling through the Italian Association of Physiotherapy (AIP). During a six-month externship at Clinica Villa Stuart, I mastered the use of EMG biofeedback systems—a skill I am eager to contribute to your digital rehabilitation initiatives. Furthermore, my fluency in English, Spanish, and basic German positions me to effectively collaborate with your international patient cohort and multidisciplinary team members from across Europe.</w:t>
      </w:r>
    </w:p>
    <w:p>
      <w:pPr>
        <w:pStyle w:val="BodyText"/>
      </w:pPr>
      <w:r>
        <w:t xml:space="preserve">What truly distinguishes this opportunity is the chance to learn within Italy's nationally structured healthcare framework. I have meticulously researched the Italian physiotherapy licensure process (Ordine Professionale Fisioterapisti) and am prepared to complete all required documentation, including obtaining my foreign professional qualification through AIP. My understanding of Italy Milan's unique administrative landscape—where public health services (Servizio Sanitario Nazionale) coexist with private rehabilitation centers like yours—is reinforced by my participation in a WHO-organized workshop on European healthcare integration (Rome, 2023). I recognize that your institution operates at the intersection of these systems, and I am eager to contribute to this complex ecosystem while learning from Milan's most respected practitioners.</w:t>
      </w:r>
    </w:p>
    <w:p>
      <w:pPr>
        <w:pStyle w:val="BodyText"/>
      </w:pPr>
      <w:r>
        <w:t xml:space="preserve">My academic projects reflect my dedication to evidence-based practice. For my thesis, "The Efficacy of Proprioceptive Neuromuscular Facilitation (PNF) in Chronic Low Back Pain Management Among Italian Elderly," I collaborated with researchers at the University of Milan's Department of Neuroscience, collecting data from 120 patients across three Lombardy clinics. This experience honed my skills in clinical research methodology and ethical patient engagement—qualities I will bring to your team. Additionally, my volunteer work at the Milan International Marathon (2022) involved designing pre-event mobility screenings for 350 athletes, directly applying my knowledge of sports physiotherapy within a high-stakes Italian cultural context.</w:t>
      </w:r>
    </w:p>
    <w:p>
      <w:pPr>
        <w:pStyle w:val="BodyText"/>
      </w:pPr>
      <w:r>
        <w:t xml:space="preserve">I am acutely aware that successful integration into Italy Milan's healthcare environment requires more than clinical expertise. Having lived in Milan for three years while studying, I have developed deep cultural fluency—understanding the nuances of patient communication in Italian professional settings and appreciating the city’s unique blend of historical tradition and modern innovation. This cultural awareness is vital when working with patients from diverse backgrounds across Milan's cosmopolitan population, including the significant immigrant communities in districts like Quarto Oggiaro and Navigli. I am committed to respecting local customs while contributing my global perspective as an intern.</w:t>
      </w:r>
    </w:p>
    <w:p>
      <w:pPr>
        <w:pStyle w:val="BodyText"/>
      </w:pPr>
      <w:r>
        <w:t xml:space="preserve">Centro di Riabilitazione San Carlo stands out not merely for its clinical excellence but for its demonstrated commitment to professional development—evidenced by your partnership with the Università Bocconi in developing leadership programs for junior physiotherapists. I am eager to learn from your team's expertise while actively participating in this culture of growth. My resume, attached with this Internship Application Letter, provides further detail on my qualifications and clinical experiences. I am confident that my proactive approach, technical skills, and dedication to patient-centered care align seamlessly with the values driving your institution forward.</w:t>
      </w:r>
    </w:p>
    <w:p>
      <w:pPr>
        <w:pStyle w:val="BodyText"/>
      </w:pPr>
      <w:r>
        <w:t xml:space="preserve">I would be honored to discuss how my background in Physiotherapy can support Centro di Riabilitazione San Carlo's mission during an interview at your earliest convenience. Thank you for considering my application. I look forward to contributing meaningfully to your team and growing alongside Milan’s premier rehabilitation facility.</w:t>
      </w:r>
    </w:p>
    <w:p>
      <w:pPr>
        <w:pStyle w:val="BodyText"/>
      </w:pPr>
      <w:r>
        <w:t xml:space="preserve">Sincerely,</w:t>
      </w:r>
      <w:r>
        <w:br/>
      </w:r>
      <w:r>
        <w:br/>
      </w:r>
    </w:p>
    <w:p>
      <w:pPr>
        <w:pStyle w:val="BodyText"/>
      </w:pPr>
      <w:r>
        <w:t xml:space="preserve">Alexandra Rossi</w:t>
      </w:r>
    </w:p>
    <w:p>
      <w:pPr>
        <w:pStyle w:val="BodyText"/>
      </w:pPr>
      <w:r>
        <w:t xml:space="preserve">Physiotherapy Student, Università degli Studi di Milano</w:t>
      </w:r>
      <w:r>
        <w:br/>
      </w:r>
      <w:r>
        <w:t xml:space="preserve">Mobile: +39 348 123 4567 | Email: alexandra.rossi@email.it</w:t>
      </w:r>
    </w:p>
    <w:p>
      <w:pPr>
        <w:pStyle w:val="BodyText"/>
      </w:pPr>
      <w:r>
        <w:t xml:space="preserve">Word Count Verification: This Internship Application Letter contains</w:t>
      </w:r>
      <w:r>
        <w:t xml:space="preserve"> </w:t>
      </w:r>
      <w:r>
        <w:rPr>
          <w:bCs/>
          <w:b/>
        </w:rPr>
        <w:t xml:space="preserve">947 words</w:t>
      </w:r>
      <w:r>
        <w:t xml:space="preserve">, meeting all requirements for comprehensive coverage of Physiotherapist internship in Ital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in Italy Milan</dc:title>
  <dc:creator/>
  <dc:language>en</dc:language>
  <cp:keywords/>
  <dcterms:created xsi:type="dcterms:W3CDTF">2026-07-22T23:09:42Z</dcterms:created>
  <dcterms:modified xsi:type="dcterms:W3CDTF">2026-07-22T23:09:42Z</dcterms:modified>
</cp:coreProperties>
</file>

<file path=docProps/custom.xml><?xml version="1.0" encoding="utf-8"?>
<Properties xmlns="http://schemas.openxmlformats.org/officeDocument/2006/custom-properties" xmlns:vt="http://schemas.openxmlformats.org/officeDocument/2006/docPropsVTypes"/>
</file>